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D381F4" w14:textId="77777777" w:rsidR="007F612C" w:rsidRPr="00F05DAC" w:rsidRDefault="007F612C" w:rsidP="007F612C">
      <w:pPr>
        <w:spacing w:before="240"/>
        <w:jc w:val="center"/>
        <w:rPr>
          <w:rFonts w:ascii="Arial" w:hAnsi="Arial" w:cs="Arial"/>
          <w:b/>
          <w:bCs/>
          <w:i/>
        </w:rPr>
      </w:pPr>
      <w:r w:rsidRPr="00F05DAC">
        <w:rPr>
          <w:rFonts w:ascii="Arial" w:hAnsi="Arial" w:cs="Arial"/>
          <w:b/>
          <w:bCs/>
          <w:i/>
        </w:rPr>
        <w:t xml:space="preserve">Obrazec 2 – Prijava programa </w:t>
      </w:r>
    </w:p>
    <w:p w14:paraId="442D6CB8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1DB0AB15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VAJALEC _________________________________________________________________</w:t>
      </w:r>
    </w:p>
    <w:p w14:paraId="1DA00F1C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20706DC8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NAZIV PROGRAMA: __________________________________________________________</w:t>
      </w:r>
    </w:p>
    <w:p w14:paraId="14304582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1AE75A61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1. VRSTA PROGRAMA (</w:t>
      </w:r>
      <w:r w:rsidRPr="00F05DAC">
        <w:rPr>
          <w:rFonts w:ascii="Arial" w:hAnsi="Arial" w:cs="Arial"/>
          <w:sz w:val="22"/>
          <w:szCs w:val="22"/>
        </w:rPr>
        <w:t xml:space="preserve">obkroži - </w:t>
      </w:r>
      <w:r w:rsidRPr="00F05DAC">
        <w:rPr>
          <w:rFonts w:ascii="Arial" w:hAnsi="Arial" w:cs="Arial"/>
          <w:b/>
          <w:bCs/>
          <w:sz w:val="22"/>
          <w:szCs w:val="22"/>
        </w:rPr>
        <w:t xml:space="preserve">) </w:t>
      </w:r>
    </w:p>
    <w:p w14:paraId="38830006" w14:textId="77777777" w:rsidR="007F612C" w:rsidRPr="00F05DAC" w:rsidRDefault="007F612C" w:rsidP="007F612C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a) Kulturni spomeniki s sakralno vsebino: </w:t>
      </w:r>
    </w:p>
    <w:p w14:paraId="14A4B648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a 1) restavratorsko-konservatorski posegi, </w:t>
      </w:r>
    </w:p>
    <w:p w14:paraId="0DF1A24E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a 2) nujna vzdrževalna dela, zaradi preprečitve propadanja spomenika.</w:t>
      </w:r>
    </w:p>
    <w:p w14:paraId="09EC3C04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</w:p>
    <w:p w14:paraId="46C72957" w14:textId="77777777" w:rsidR="007F612C" w:rsidRPr="00F05DAC" w:rsidRDefault="007F612C" w:rsidP="007F612C">
      <w:pPr>
        <w:tabs>
          <w:tab w:val="num" w:pos="720"/>
        </w:tabs>
        <w:ind w:firstLine="36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b) Drugi kulturni spomeniki, za katere je izražen širši javni interes: </w:t>
      </w:r>
    </w:p>
    <w:p w14:paraId="6189B7CF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b 1) restavratorsko-konservatorski posegi, </w:t>
      </w:r>
    </w:p>
    <w:p w14:paraId="7B5D6BCB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b 2) nujna vzdrževalna dela, zaradi preprečitve propadanja spomenika, </w:t>
      </w:r>
    </w:p>
    <w:p w14:paraId="49FD44A7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b 3) tekoča vzdrževalna dela.</w:t>
      </w:r>
    </w:p>
    <w:p w14:paraId="143FA8E4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</w:p>
    <w:p w14:paraId="693EEDB8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2. FINANČNA KONSTRUKCIJA IN PRIČAKOVANI DELEŽ SOFINANCIRANJA</w:t>
      </w:r>
    </w:p>
    <w:p w14:paraId="2E32A335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67ABE94A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STROŠKI</w:t>
      </w:r>
    </w:p>
    <w:p w14:paraId="4921AF32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Stroški programa skupaj: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2C4AFFE9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Upravičeni stroški programa: 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544852F4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75A33527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PRIHODKI</w:t>
      </w:r>
    </w:p>
    <w:p w14:paraId="113B0332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Lastna sredstva: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1FF6498B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</w:p>
    <w:p w14:paraId="46700BB3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Sredstva iz drugih virov (navesti vir, npr. Ministrstvo za kulturo, INTERREG, društvo…)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644"/>
        <w:gridCol w:w="4645"/>
      </w:tblGrid>
      <w:tr w:rsidR="007F612C" w14:paraId="65A9B104" w14:textId="77777777" w:rsidTr="00E8635B">
        <w:tc>
          <w:tcPr>
            <w:tcW w:w="4644" w:type="dxa"/>
          </w:tcPr>
          <w:p w14:paraId="537DA054" w14:textId="77777777" w:rsidR="007F612C" w:rsidRPr="00F05DAC" w:rsidRDefault="007F61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ir sofinanciranja</w:t>
            </w:r>
          </w:p>
        </w:tc>
        <w:tc>
          <w:tcPr>
            <w:tcW w:w="4645" w:type="dxa"/>
          </w:tcPr>
          <w:p w14:paraId="157C893D" w14:textId="77777777" w:rsidR="007F612C" w:rsidRPr="00F05DAC" w:rsidRDefault="007F61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išina sofinanciranja (v EUR)</w:t>
            </w:r>
          </w:p>
        </w:tc>
      </w:tr>
      <w:tr w:rsidR="007F612C" w14:paraId="16979924" w14:textId="77777777" w:rsidTr="00E8635B">
        <w:tc>
          <w:tcPr>
            <w:tcW w:w="4644" w:type="dxa"/>
          </w:tcPr>
          <w:p w14:paraId="39F8C7B6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  <w:p w14:paraId="1812621E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5" w:type="dxa"/>
          </w:tcPr>
          <w:p w14:paraId="144AD9F0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F612C" w14:paraId="0E3EF7F3" w14:textId="77777777" w:rsidTr="00E8635B">
        <w:tc>
          <w:tcPr>
            <w:tcW w:w="4644" w:type="dxa"/>
          </w:tcPr>
          <w:p w14:paraId="50DAC275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  <w:p w14:paraId="7362EE2C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5" w:type="dxa"/>
          </w:tcPr>
          <w:p w14:paraId="35580EDD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F612C" w14:paraId="4A84B19A" w14:textId="77777777" w:rsidTr="00E8635B">
        <w:tc>
          <w:tcPr>
            <w:tcW w:w="4644" w:type="dxa"/>
          </w:tcPr>
          <w:p w14:paraId="20BAD994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39D45D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5" w:type="dxa"/>
          </w:tcPr>
          <w:p w14:paraId="3494C635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F9E2C52" w14:textId="77777777" w:rsidR="007F612C" w:rsidRDefault="007F612C" w:rsidP="007F612C">
      <w:pPr>
        <w:rPr>
          <w:rFonts w:ascii="Arial" w:hAnsi="Arial" w:cs="Arial"/>
          <w:sz w:val="22"/>
          <w:szCs w:val="22"/>
        </w:rPr>
      </w:pPr>
    </w:p>
    <w:p w14:paraId="52173BA7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ičakovana sredstva občine (ne smejo presegati deleža za upravičene stroške, ki je za posamezen sklop opredeljen v razpisni dokumentaciji)</w:t>
      </w:r>
    </w:p>
    <w:p w14:paraId="605844CA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3553F265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</w:p>
    <w:p w14:paraId="7086CD94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IHODKI SKUPAJ: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46A73976" w14:textId="35DC5C04" w:rsidR="00755472" w:rsidRPr="007F612C" w:rsidRDefault="00755472" w:rsidP="007F612C"/>
    <w:sectPr w:rsidR="00755472" w:rsidRPr="007F612C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62B381" w14:textId="77777777" w:rsidR="00773A90" w:rsidRDefault="00773A90">
      <w:r>
        <w:separator/>
      </w:r>
    </w:p>
  </w:endnote>
  <w:endnote w:type="continuationSeparator" w:id="0">
    <w:p w14:paraId="1D4ED52D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65ABEC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7D816AA7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C7D1D5" w14:textId="77777777" w:rsidR="00773A90" w:rsidRDefault="00773A90">
      <w:r>
        <w:separator/>
      </w:r>
    </w:p>
  </w:footnote>
  <w:footnote w:type="continuationSeparator" w:id="0">
    <w:p w14:paraId="23422370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035C01" w14:textId="2605FE37" w:rsidR="006B2403" w:rsidRPr="00755472" w:rsidRDefault="000C6B96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DA29A4">
      <w:rPr>
        <w:rFonts w:ascii="Arial" w:hAnsi="Arial" w:cs="Arial"/>
        <w:sz w:val="22"/>
        <w:szCs w:val="22"/>
      </w:rPr>
      <w:t>5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FB2D27">
      <w:rPr>
        <w:rFonts w:ascii="Arial" w:hAnsi="Arial" w:cs="Arial"/>
        <w:sz w:val="22"/>
        <w:szCs w:val="22"/>
      </w:rPr>
      <w:t>kulturni spomeniki lok. pomena</w:t>
    </w:r>
  </w:p>
  <w:p w14:paraId="1CED7B0A" w14:textId="77777777" w:rsidR="00267473" w:rsidRPr="00267473" w:rsidRDefault="00267473">
    <w:pPr>
      <w:pStyle w:val="Glava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7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55794">
    <w:abstractNumId w:val="2"/>
  </w:num>
  <w:num w:numId="2" w16cid:durableId="1782408000">
    <w:abstractNumId w:val="6"/>
  </w:num>
  <w:num w:numId="3" w16cid:durableId="1514802579">
    <w:abstractNumId w:val="0"/>
  </w:num>
  <w:num w:numId="4" w16cid:durableId="1957172991">
    <w:abstractNumId w:val="3"/>
  </w:num>
  <w:num w:numId="5" w16cid:durableId="1938756037">
    <w:abstractNumId w:val="4"/>
  </w:num>
  <w:num w:numId="6" w16cid:durableId="1841964995">
    <w:abstractNumId w:val="1"/>
  </w:num>
  <w:num w:numId="7" w16cid:durableId="451830907">
    <w:abstractNumId w:val="4"/>
  </w:num>
  <w:num w:numId="8" w16cid:durableId="323044929">
    <w:abstractNumId w:val="5"/>
  </w:num>
  <w:num w:numId="9" w16cid:durableId="196064298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5973"/>
    <w:rsid w:val="000A4F06"/>
    <w:rsid w:val="000C6B96"/>
    <w:rsid w:val="000D2348"/>
    <w:rsid w:val="000D384E"/>
    <w:rsid w:val="00124C1D"/>
    <w:rsid w:val="00151549"/>
    <w:rsid w:val="00153994"/>
    <w:rsid w:val="001546CF"/>
    <w:rsid w:val="00165F6D"/>
    <w:rsid w:val="00175986"/>
    <w:rsid w:val="001941BC"/>
    <w:rsid w:val="001A42DD"/>
    <w:rsid w:val="001C1A0A"/>
    <w:rsid w:val="001F0AB1"/>
    <w:rsid w:val="00267473"/>
    <w:rsid w:val="00270C0A"/>
    <w:rsid w:val="00285E83"/>
    <w:rsid w:val="00292935"/>
    <w:rsid w:val="002A3032"/>
    <w:rsid w:val="002B126F"/>
    <w:rsid w:val="002B48C9"/>
    <w:rsid w:val="002C5AF5"/>
    <w:rsid w:val="002E0B76"/>
    <w:rsid w:val="002E388B"/>
    <w:rsid w:val="002F23A7"/>
    <w:rsid w:val="00324C19"/>
    <w:rsid w:val="00357BAC"/>
    <w:rsid w:val="003658BE"/>
    <w:rsid w:val="00372148"/>
    <w:rsid w:val="003817E3"/>
    <w:rsid w:val="0038390C"/>
    <w:rsid w:val="003942C7"/>
    <w:rsid w:val="003975D6"/>
    <w:rsid w:val="003E0225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2179E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7F612C"/>
    <w:rsid w:val="0081203D"/>
    <w:rsid w:val="00815BE6"/>
    <w:rsid w:val="00854683"/>
    <w:rsid w:val="00876693"/>
    <w:rsid w:val="00893594"/>
    <w:rsid w:val="008A6B27"/>
    <w:rsid w:val="008D6C93"/>
    <w:rsid w:val="008E6FD1"/>
    <w:rsid w:val="00901212"/>
    <w:rsid w:val="00980EF3"/>
    <w:rsid w:val="0099584C"/>
    <w:rsid w:val="009B1CC6"/>
    <w:rsid w:val="009B30E5"/>
    <w:rsid w:val="009C7C4D"/>
    <w:rsid w:val="009D1E46"/>
    <w:rsid w:val="00A26DC7"/>
    <w:rsid w:val="00A43327"/>
    <w:rsid w:val="00A642B8"/>
    <w:rsid w:val="00A87033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45716"/>
    <w:rsid w:val="00C733B8"/>
    <w:rsid w:val="00CC3778"/>
    <w:rsid w:val="00CD5C77"/>
    <w:rsid w:val="00D0490B"/>
    <w:rsid w:val="00D05494"/>
    <w:rsid w:val="00D74B62"/>
    <w:rsid w:val="00D82CBC"/>
    <w:rsid w:val="00D83ADF"/>
    <w:rsid w:val="00DA29A4"/>
    <w:rsid w:val="00DB2A24"/>
    <w:rsid w:val="00DF6605"/>
    <w:rsid w:val="00E10FC9"/>
    <w:rsid w:val="00E47C14"/>
    <w:rsid w:val="00E52677"/>
    <w:rsid w:val="00E56966"/>
    <w:rsid w:val="00E666CE"/>
    <w:rsid w:val="00E70F22"/>
    <w:rsid w:val="00E84A3B"/>
    <w:rsid w:val="00E86FC0"/>
    <w:rsid w:val="00E915AF"/>
    <w:rsid w:val="00EB1E9F"/>
    <w:rsid w:val="00EB1F98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A6574"/>
    <w:rsid w:val="00FB2D27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8F6C62"/>
  <w15:chartTrackingRefBased/>
  <w15:docId w15:val="{F30C94EE-2704-4381-BA4F-57EBD50F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  <w:style w:type="table" w:styleId="Tabelamrea">
    <w:name w:val="Table Grid"/>
    <w:basedOn w:val="Navadnatabela"/>
    <w:uiPriority w:val="59"/>
    <w:rsid w:val="007F612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1244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Damjan Žerjav</cp:lastModifiedBy>
  <cp:revision>3</cp:revision>
  <cp:lastPrinted>2011-01-21T10:45:00Z</cp:lastPrinted>
  <dcterms:created xsi:type="dcterms:W3CDTF">2023-12-28T11:32:00Z</dcterms:created>
  <dcterms:modified xsi:type="dcterms:W3CDTF">2024-12-20T09:19:00Z</dcterms:modified>
</cp:coreProperties>
</file>